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0BCC0" w14:textId="67818A50" w:rsidR="003C1B1E" w:rsidRPr="007C6156" w:rsidRDefault="00E6413A" w:rsidP="00F23518">
      <w:pPr>
        <w:jc w:val="center"/>
        <w:rPr>
          <w:b/>
          <w:bCs/>
        </w:rPr>
      </w:pPr>
      <w:r w:rsidRPr="007C6156">
        <w:rPr>
          <w:b/>
          <w:bCs/>
        </w:rPr>
        <w:t xml:space="preserve">IBM Data Science </w:t>
      </w:r>
      <w:r w:rsidR="00F23518" w:rsidRPr="007C6156">
        <w:rPr>
          <w:b/>
          <w:bCs/>
        </w:rPr>
        <w:t>Capstone Project</w:t>
      </w:r>
    </w:p>
    <w:p w14:paraId="7F974CEC" w14:textId="1EBB7BBA" w:rsidR="00702A74" w:rsidRPr="007C6156" w:rsidRDefault="00FC38A5" w:rsidP="00F23518">
      <w:pPr>
        <w:rPr>
          <w:b/>
          <w:bCs/>
        </w:rPr>
      </w:pPr>
      <w:r w:rsidRPr="007C6156">
        <w:rPr>
          <w:b/>
          <w:bCs/>
        </w:rPr>
        <w:t>Data description</w:t>
      </w:r>
    </w:p>
    <w:p w14:paraId="1986603F" w14:textId="45B8D871" w:rsidR="00FC38A5" w:rsidRPr="007C6156" w:rsidRDefault="002C7C11" w:rsidP="00F23518">
      <w:proofErr w:type="gramStart"/>
      <w:r w:rsidRPr="007C6156">
        <w:t>In order to</w:t>
      </w:r>
      <w:proofErr w:type="gramEnd"/>
      <w:r w:rsidRPr="007C6156">
        <w:t xml:space="preserve"> </w:t>
      </w:r>
      <w:r w:rsidR="00095F59" w:rsidRPr="007C6156">
        <w:t>build a neighbourhood recommendation model, the following data classified in two blocks is required:</w:t>
      </w:r>
    </w:p>
    <w:p w14:paraId="6C813CF2" w14:textId="6072F14C" w:rsidR="00095F59" w:rsidRPr="007C6156" w:rsidRDefault="00095F59" w:rsidP="00095F59">
      <w:pPr>
        <w:pStyle w:val="ListParagraph"/>
        <w:numPr>
          <w:ilvl w:val="0"/>
          <w:numId w:val="1"/>
        </w:numPr>
      </w:pPr>
      <w:r w:rsidRPr="007C6156">
        <w:t>Data gathered from the user – (The user is the person who is looking for a neighbourhood to live)</w:t>
      </w:r>
    </w:p>
    <w:p w14:paraId="349FCFB2" w14:textId="68C3836C" w:rsidR="00095F59" w:rsidRPr="007C6156" w:rsidRDefault="00095F59" w:rsidP="00095F59">
      <w:pPr>
        <w:pStyle w:val="ListParagraph"/>
        <w:numPr>
          <w:ilvl w:val="1"/>
          <w:numId w:val="1"/>
        </w:numPr>
      </w:pPr>
      <w:r w:rsidRPr="007C6156">
        <w:t>Rent willing to pay</w:t>
      </w:r>
    </w:p>
    <w:p w14:paraId="2F95B667" w14:textId="53B1F89C" w:rsidR="00095F59" w:rsidRPr="007C6156" w:rsidRDefault="00095F59" w:rsidP="00095F59">
      <w:pPr>
        <w:pStyle w:val="ListParagraph"/>
        <w:numPr>
          <w:ilvl w:val="1"/>
          <w:numId w:val="1"/>
        </w:numPr>
      </w:pPr>
      <w:r w:rsidRPr="007C6156">
        <w:t>% of variation of rent to pay, i.e. 20% variation</w:t>
      </w:r>
    </w:p>
    <w:p w14:paraId="5DEEF624" w14:textId="2C080347" w:rsidR="00095F59" w:rsidRPr="007C6156" w:rsidRDefault="00095F59" w:rsidP="00095F59">
      <w:pPr>
        <w:pStyle w:val="ListParagraph"/>
        <w:numPr>
          <w:ilvl w:val="1"/>
          <w:numId w:val="1"/>
        </w:numPr>
      </w:pPr>
      <w:r w:rsidRPr="007C6156">
        <w:t>List of top 5 venue categories ranked, i.e. 1) Coffee Shop, 2) Japanese Restaurant, etc.</w:t>
      </w:r>
    </w:p>
    <w:p w14:paraId="6CBB3014" w14:textId="0411DB2A" w:rsidR="00266454" w:rsidRPr="007C6156" w:rsidRDefault="00922466" w:rsidP="00266454">
      <w:pPr>
        <w:pStyle w:val="ListParagraph"/>
        <w:numPr>
          <w:ilvl w:val="1"/>
          <w:numId w:val="1"/>
        </w:numPr>
      </w:pPr>
      <w:r>
        <w:t>The o</w:t>
      </w:r>
      <w:r w:rsidR="00D34D7E" w:rsidRPr="007C6156">
        <w:t xml:space="preserve">ffice where the user </w:t>
      </w:r>
      <w:r>
        <w:t>will be</w:t>
      </w:r>
      <w:r w:rsidR="00D34D7E" w:rsidRPr="007C6156">
        <w:t xml:space="preserve"> relocated. It could be the office description, address, or location</w:t>
      </w:r>
    </w:p>
    <w:p w14:paraId="36EA83D4" w14:textId="77777777" w:rsidR="00266454" w:rsidRPr="007C6156" w:rsidRDefault="00266454" w:rsidP="00266454">
      <w:pPr>
        <w:pStyle w:val="ListParagraph"/>
        <w:ind w:left="1440"/>
      </w:pPr>
    </w:p>
    <w:p w14:paraId="3FE4256E" w14:textId="08A25508" w:rsidR="00266454" w:rsidRPr="007C6156" w:rsidRDefault="00922466" w:rsidP="00266454">
      <w:pPr>
        <w:pStyle w:val="ListParagraph"/>
        <w:numPr>
          <w:ilvl w:val="0"/>
          <w:numId w:val="1"/>
        </w:numPr>
      </w:pPr>
      <w:r>
        <w:t>The a</w:t>
      </w:r>
      <w:r w:rsidR="00266454" w:rsidRPr="007C6156">
        <w:t>verage amount of rent per neighbourhood</w:t>
      </w:r>
    </w:p>
    <w:p w14:paraId="33C67020" w14:textId="77777777" w:rsidR="00266454" w:rsidRPr="007C6156" w:rsidRDefault="00266454" w:rsidP="00266454">
      <w:pPr>
        <w:pStyle w:val="ListParagraph"/>
        <w:ind w:left="1440"/>
      </w:pPr>
    </w:p>
    <w:p w14:paraId="503FEBE1" w14:textId="492F4274" w:rsidR="00C82E4A" w:rsidRPr="007C6156" w:rsidRDefault="00C82E4A" w:rsidP="00C82E4A">
      <w:pPr>
        <w:pStyle w:val="ListParagraph"/>
        <w:numPr>
          <w:ilvl w:val="0"/>
          <w:numId w:val="1"/>
        </w:numPr>
      </w:pPr>
      <w:r w:rsidRPr="007C6156">
        <w:t>Venues data</w:t>
      </w:r>
      <w:r w:rsidR="00815043">
        <w:t xml:space="preserve"> – Gathered from Foursquare</w:t>
      </w:r>
    </w:p>
    <w:p w14:paraId="02EA3DF0" w14:textId="56ADDDA4" w:rsidR="00F5462E" w:rsidRPr="007C6156" w:rsidRDefault="00C82E4A" w:rsidP="00F5462E">
      <w:pPr>
        <w:pStyle w:val="ListParagraph"/>
        <w:numPr>
          <w:ilvl w:val="1"/>
          <w:numId w:val="1"/>
        </w:numPr>
      </w:pPr>
      <w:r w:rsidRPr="007C6156">
        <w:t xml:space="preserve">List of venues </w:t>
      </w:r>
      <w:r w:rsidR="00266454" w:rsidRPr="007C6156">
        <w:t xml:space="preserve">and their category </w:t>
      </w:r>
      <w:r w:rsidRPr="007C6156">
        <w:t>per neighbourhood in a radius to be specified</w:t>
      </w:r>
    </w:p>
    <w:p w14:paraId="64B4CEA3" w14:textId="77777777" w:rsidR="00E6413A" w:rsidRPr="007C6156" w:rsidRDefault="00E6413A" w:rsidP="00E6413A">
      <w:pPr>
        <w:pStyle w:val="ListParagraph"/>
        <w:ind w:left="1440"/>
      </w:pPr>
    </w:p>
    <w:p w14:paraId="21DBE02C" w14:textId="5FC326F4" w:rsidR="00E6413A" w:rsidRPr="007C6156" w:rsidRDefault="00F5462E" w:rsidP="00E6413A">
      <w:pPr>
        <w:pStyle w:val="ListParagraph"/>
        <w:numPr>
          <w:ilvl w:val="0"/>
          <w:numId w:val="1"/>
        </w:numPr>
      </w:pPr>
      <w:r w:rsidRPr="007C6156">
        <w:t>Neighbourhoods geolocation data</w:t>
      </w:r>
    </w:p>
    <w:p w14:paraId="59DB2FF2" w14:textId="0CAC9351" w:rsidR="00D34D7E" w:rsidRPr="007C6156" w:rsidRDefault="00F5462E" w:rsidP="00F5462E">
      <w:pPr>
        <w:pStyle w:val="ListParagraph"/>
        <w:numPr>
          <w:ilvl w:val="1"/>
          <w:numId w:val="1"/>
        </w:numPr>
      </w:pPr>
      <w:r w:rsidRPr="007C6156">
        <w:t xml:space="preserve">Latitude and </w:t>
      </w:r>
      <w:r w:rsidR="00922466">
        <w:t>l</w:t>
      </w:r>
      <w:r w:rsidRPr="007C6156">
        <w:t>ongitude of all neighbourhoods considered</w:t>
      </w:r>
    </w:p>
    <w:p w14:paraId="2FD83367" w14:textId="77777777" w:rsidR="00F5462E" w:rsidRPr="007C6156" w:rsidRDefault="00F5462E" w:rsidP="00F5462E">
      <w:pPr>
        <w:pStyle w:val="ListParagraph"/>
        <w:ind w:left="1440"/>
      </w:pPr>
    </w:p>
    <w:p w14:paraId="767F99C9" w14:textId="539C47B7" w:rsidR="00F5462E" w:rsidRPr="007C6156" w:rsidRDefault="00F5462E" w:rsidP="00F5462E">
      <w:pPr>
        <w:pStyle w:val="ListParagraph"/>
        <w:numPr>
          <w:ilvl w:val="0"/>
          <w:numId w:val="1"/>
        </w:numPr>
      </w:pPr>
      <w:r w:rsidRPr="007C6156">
        <w:t>List of the top five boroughs to live in Mexico City</w:t>
      </w:r>
      <w:r w:rsidR="00922466">
        <w:t>,</w:t>
      </w:r>
      <w:r w:rsidR="00266454" w:rsidRPr="007C6156">
        <w:t xml:space="preserve"> based on statistical information or research studies</w:t>
      </w:r>
    </w:p>
    <w:p w14:paraId="55A00228" w14:textId="44D3596F" w:rsidR="00F5462E" w:rsidRPr="007C6156" w:rsidRDefault="00F5462E" w:rsidP="00266454">
      <w:pPr>
        <w:pStyle w:val="ListParagraph"/>
        <w:numPr>
          <w:ilvl w:val="1"/>
          <w:numId w:val="1"/>
        </w:numPr>
      </w:pPr>
      <w:r w:rsidRPr="007C6156">
        <w:t xml:space="preserve">Used to narrow down the set of neighbourhoods and data </w:t>
      </w:r>
      <w:r w:rsidR="00B95B06" w:rsidRPr="007C6156">
        <w:t xml:space="preserve">required </w:t>
      </w:r>
      <w:r w:rsidRPr="007C6156">
        <w:t>associated with them</w:t>
      </w:r>
    </w:p>
    <w:p w14:paraId="7E9F1BA8" w14:textId="768FC619" w:rsidR="00266454" w:rsidRPr="007C6156" w:rsidRDefault="00266454" w:rsidP="00266454">
      <w:pPr>
        <w:rPr>
          <w:b/>
          <w:bCs/>
        </w:rPr>
      </w:pPr>
      <w:r w:rsidRPr="007C6156">
        <w:rPr>
          <w:b/>
          <w:bCs/>
        </w:rPr>
        <w:t>Data usefulness</w:t>
      </w:r>
    </w:p>
    <w:p w14:paraId="04AFA785" w14:textId="3D6318CE" w:rsidR="00266454" w:rsidRDefault="00266454" w:rsidP="00266454">
      <w:r w:rsidRPr="007C6156">
        <w:t>Data gathered from the user will be used to get her preferences</w:t>
      </w:r>
      <w:r w:rsidR="00922466">
        <w:t>,</w:t>
      </w:r>
      <w:r w:rsidRPr="007C6156">
        <w:t xml:space="preserve"> which are </w:t>
      </w:r>
      <w:r w:rsidR="00922466">
        <w:t>the key</w:t>
      </w:r>
      <w:r w:rsidRPr="007C6156">
        <w:t xml:space="preserve"> differentiator from other recommender solutions. In addition to this, the </w:t>
      </w:r>
      <w:r w:rsidR="00922466">
        <w:t>rent amount</w:t>
      </w:r>
      <w:r w:rsidRPr="007C6156">
        <w:t xml:space="preserve"> and allowed variation will be used </w:t>
      </w:r>
      <w:r w:rsidR="00922466">
        <w:t>to filter</w:t>
      </w:r>
      <w:r w:rsidRPr="007C6156">
        <w:t xml:space="preserve"> neighbourhoods within the budget range.</w:t>
      </w:r>
    </w:p>
    <w:p w14:paraId="10665DE3" w14:textId="1DBB7BD7" w:rsidR="007C6156" w:rsidRDefault="00257D22" w:rsidP="00266454">
      <w:r>
        <w:t xml:space="preserve">It is essential to have a list of the average rent per neighbourhood </w:t>
      </w:r>
      <w:proofErr w:type="gramStart"/>
      <w:r>
        <w:t>in order to</w:t>
      </w:r>
      <w:proofErr w:type="gramEnd"/>
      <w:r>
        <w:t xml:space="preserve"> identify which neighbourhoods are the range specified by the user and discard neighbourhoods that are out of the budget range.</w:t>
      </w:r>
    </w:p>
    <w:p w14:paraId="5D04C65F" w14:textId="3C8ABB40" w:rsidR="00257D22" w:rsidRDefault="001769F8" w:rsidP="00266454">
      <w:r>
        <w:t>The complement of having the user’s venue categories preferences is to have the list of venue categories per neighbourhood. With all this information, a recommender system can be developed to search for neighbourhoods that are closer to the user’s preferences.</w:t>
      </w:r>
    </w:p>
    <w:p w14:paraId="6F2E2E45" w14:textId="40DF4531" w:rsidR="001769F8" w:rsidRDefault="001769F8" w:rsidP="00266454">
      <w:r>
        <w:t>Mexico City is a place known for its dense traffic, due to this fact</w:t>
      </w:r>
      <w:r w:rsidR="00922466">
        <w:t>,</w:t>
      </w:r>
      <w:r>
        <w:t xml:space="preserve"> the distance from home to the workplace is critical. Here is where the geolocation of each neighbourhood comes into play, </w:t>
      </w:r>
      <w:proofErr w:type="gramStart"/>
      <w:r>
        <w:t>in order to</w:t>
      </w:r>
      <w:proofErr w:type="gramEnd"/>
      <w:r>
        <w:t xml:space="preserve"> calculate the distance to the workplace by using the latitude and longitude.</w:t>
      </w:r>
    </w:p>
    <w:p w14:paraId="3E535DEA" w14:textId="4AE14CF6" w:rsidR="001769F8" w:rsidRPr="007C6156" w:rsidRDefault="001769F8" w:rsidP="00266454">
      <w:proofErr w:type="gramStart"/>
      <w:r>
        <w:t xml:space="preserve">Last but </w:t>
      </w:r>
      <w:r w:rsidR="00773C96">
        <w:t>not</w:t>
      </w:r>
      <w:r>
        <w:t xml:space="preserve"> least</w:t>
      </w:r>
      <w:proofErr w:type="gramEnd"/>
      <w:r>
        <w:t xml:space="preserve">, </w:t>
      </w:r>
      <w:r w:rsidR="00773C96">
        <w:t xml:space="preserve">Mexico City is also well-known for its size, this means that there are a lot of neighbourhoods dispersed in a bit less than 1,500 </w:t>
      </w:r>
      <m:oMath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773C96">
        <w:rPr>
          <w:rFonts w:eastAsiaTheme="minorEastAsia"/>
        </w:rPr>
        <w:t xml:space="preserve">. Considering this, it is important to narrow down </w:t>
      </w:r>
      <w:r w:rsidR="00773C96">
        <w:rPr>
          <w:rFonts w:eastAsiaTheme="minorEastAsia"/>
        </w:rPr>
        <w:lastRenderedPageBreak/>
        <w:t xml:space="preserve">the list neighbourhoods. Hence, the data to handle. One way to do this by reviewing studies or research papers to limit the options to </w:t>
      </w:r>
      <w:r w:rsidR="00922466">
        <w:rPr>
          <w:rFonts w:eastAsiaTheme="minorEastAsia"/>
        </w:rPr>
        <w:t>safe</w:t>
      </w:r>
      <w:r w:rsidR="00773C96">
        <w:rPr>
          <w:rFonts w:eastAsiaTheme="minorEastAsia"/>
        </w:rPr>
        <w:t xml:space="preserve"> zones or boroughs that provide a better quality of life.</w:t>
      </w:r>
    </w:p>
    <w:p w14:paraId="7E7B58CA" w14:textId="77777777" w:rsidR="00266454" w:rsidRPr="007C6156" w:rsidRDefault="00266454" w:rsidP="00266454"/>
    <w:p w14:paraId="52E036B2" w14:textId="77777777" w:rsidR="00266454" w:rsidRPr="007C6156" w:rsidRDefault="00266454" w:rsidP="00F23518"/>
    <w:sectPr w:rsidR="00266454" w:rsidRPr="007C6156" w:rsidSect="008D45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5E5C52"/>
    <w:multiLevelType w:val="hybridMultilevel"/>
    <w:tmpl w:val="8516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NDc2tbQ0MzI1NzdU0lEKTi0uzszPAykwqQUAZffAyiwAAAA="/>
  </w:docVars>
  <w:rsids>
    <w:rsidRoot w:val="00F23518"/>
    <w:rsid w:val="00044D50"/>
    <w:rsid w:val="00095F59"/>
    <w:rsid w:val="00113C30"/>
    <w:rsid w:val="001769F8"/>
    <w:rsid w:val="001C602A"/>
    <w:rsid w:val="00257D22"/>
    <w:rsid w:val="00266454"/>
    <w:rsid w:val="002C7C11"/>
    <w:rsid w:val="003C1B1E"/>
    <w:rsid w:val="003D4964"/>
    <w:rsid w:val="00446636"/>
    <w:rsid w:val="004A67A7"/>
    <w:rsid w:val="006840C5"/>
    <w:rsid w:val="00702A74"/>
    <w:rsid w:val="0071354E"/>
    <w:rsid w:val="00754284"/>
    <w:rsid w:val="00773C96"/>
    <w:rsid w:val="007C6156"/>
    <w:rsid w:val="00815043"/>
    <w:rsid w:val="00835D7F"/>
    <w:rsid w:val="008D45F4"/>
    <w:rsid w:val="00922466"/>
    <w:rsid w:val="00993BF1"/>
    <w:rsid w:val="00B95B06"/>
    <w:rsid w:val="00C82E4A"/>
    <w:rsid w:val="00CA588B"/>
    <w:rsid w:val="00CA65AE"/>
    <w:rsid w:val="00CF280C"/>
    <w:rsid w:val="00D34D7E"/>
    <w:rsid w:val="00E6413A"/>
    <w:rsid w:val="00F23518"/>
    <w:rsid w:val="00F5462E"/>
    <w:rsid w:val="00FC38A5"/>
    <w:rsid w:val="00FC4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4C656"/>
  <w15:chartTrackingRefBased/>
  <w15:docId w15:val="{F7ADD5A6-0BE2-49BE-9997-D39B127CD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5F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73C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Omar Herrera</dc:creator>
  <cp:keywords/>
  <dc:description/>
  <cp:lastModifiedBy>Hugo Omar Herrera</cp:lastModifiedBy>
  <cp:revision>2</cp:revision>
  <dcterms:created xsi:type="dcterms:W3CDTF">2020-06-19T01:44:00Z</dcterms:created>
  <dcterms:modified xsi:type="dcterms:W3CDTF">2020-06-19T01:44:00Z</dcterms:modified>
</cp:coreProperties>
</file>